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F73F9F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82</w:t>
      </w:r>
      <w:bookmarkStart w:id="0" w:name="_GoBack"/>
      <w:bookmarkEnd w:id="0"/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DB0600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7F469A">
        <w:t>ému funkcionárovi</w:t>
      </w:r>
      <w:r w:rsidR="0063161F">
        <w:t xml:space="preserve"> </w:t>
      </w:r>
      <w:r w:rsidR="00F6547D">
        <w:t xml:space="preserve">Daliborovi </w:t>
      </w:r>
      <w:proofErr w:type="spellStart"/>
      <w:r w:rsidR="00F6547D">
        <w:t>Steindlovi</w:t>
      </w:r>
      <w:proofErr w:type="spellEnd"/>
      <w:r w:rsidR="00F6547D">
        <w:t xml:space="preserve">, bývalému členovi Rady Slovenského pozemkového fondu </w:t>
      </w:r>
      <w:r w:rsidR="00DB0600">
        <w:t>(</w:t>
      </w:r>
      <w:r w:rsidR="00F6547D">
        <w:t>verejná funkcia mu skončila 15.2</w:t>
      </w:r>
      <w:r w:rsidR="00544695">
        <w:t>.2024</w:t>
      </w:r>
      <w:r w:rsidR="00307EF3">
        <w:t xml:space="preserve">, 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7F469A">
        <w:t xml:space="preserve">ého verejného funkcionára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7F469A" w:rsidRPr="00110B7E">
        <w:t>verejn</w:t>
      </w:r>
      <w:r w:rsidR="007F469A">
        <w:t xml:space="preserve">ému funkcionárovi </w:t>
      </w:r>
      <w:r w:rsidR="00F6547D">
        <w:t xml:space="preserve">Daliborovi </w:t>
      </w:r>
      <w:proofErr w:type="spellStart"/>
      <w:r w:rsidR="00F6547D">
        <w:t>Steindlovi</w:t>
      </w:r>
      <w:proofErr w:type="spellEnd"/>
      <w:r w:rsidR="00F6547D">
        <w:t>, bývalému členovi Rady Slovenského pozemkového fondu</w:t>
      </w:r>
      <w:r w:rsidR="00544695">
        <w:t xml:space="preserve"> </w:t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F6547D">
        <w:t>67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6547D"/>
    <w:rsid w:val="00F71877"/>
    <w:rsid w:val="00F71EB1"/>
    <w:rsid w:val="00F73F9F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5CEADFD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359427-D95F-4228-97A4-E5509A99A2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9</TotalTime>
  <Pages>1</Pages>
  <Words>313</Words>
  <Characters>2019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56</cp:revision>
  <cp:lastPrinted>2021-12-02T13:20:00Z</cp:lastPrinted>
  <dcterms:created xsi:type="dcterms:W3CDTF">2021-09-24T06:29:00Z</dcterms:created>
  <dcterms:modified xsi:type="dcterms:W3CDTF">2025-06-18T09:14:00Z</dcterms:modified>
</cp:coreProperties>
</file>